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97cc03fde4dec257ba95c73db6bd56018f578e"/>
      <w:r>
        <w:rPr>
          <w:b/>
        </w:rPr>
        <w:t xml:space="preserve">ПРОТОКОЛ ПРО РЕЗУЛЬТАТИ ЗЕМЕЛЬНИХ ТОРГІВ № LRE001-UA-20230303-639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АЛТСЬКА МІСЬКА РАДА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сільськогосподарського призначення комунальної власності строком на 7 років, площею 4,5407 га, що розташована: Одеська область, Балтська міська рада (за межами населеного пункту), кадастровий номер 5120687200:01:001:0368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сільськогосподарського призначення комунальної власності строком на 7 років, площею 4,5407 га, що розташована: Одеська область, Балтська міська рада (за межами населеного пункту), кадастровий номер 5120687200:01:001:0368, цільове призначення для ведення товарного сільськогосподарського виробництва, код класифікації видів цільового призначення земель – 01.01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4 063,1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218,9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0.04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БАЛТСЬКА МІСЬКА РАДА ОДЕ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0:32:18Z</dcterms:created>
  <dcterms:modified xsi:type="dcterms:W3CDTF">2024-05-19T00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